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313B" w:rsidRDefault="0034313B" w:rsidP="00343FE3">
      <w:pPr>
        <w:spacing w:after="0" w:line="240" w:lineRule="auto"/>
        <w:rPr>
          <w:rFonts w:ascii="Monotype Corsiva" w:hAnsi="Monotype Corsiva"/>
          <w:b/>
          <w:bCs/>
          <w:sz w:val="72"/>
          <w:szCs w:val="72"/>
        </w:rPr>
      </w:pPr>
    </w:p>
    <w:p w:rsidR="0034313B" w:rsidRDefault="0034313B" w:rsidP="0034313B">
      <w:pPr>
        <w:spacing w:after="0" w:line="240" w:lineRule="auto"/>
        <w:jc w:val="center"/>
        <w:rPr>
          <w:rFonts w:ascii="Monotype Corsiva" w:hAnsi="Monotype Corsiva"/>
          <w:b/>
          <w:bCs/>
          <w:sz w:val="72"/>
          <w:szCs w:val="72"/>
        </w:rPr>
      </w:pPr>
      <w:r>
        <w:rPr>
          <w:rFonts w:ascii="Monotype Corsiva" w:hAnsi="Monotype Corsiva"/>
          <w:b/>
          <w:bCs/>
          <w:sz w:val="72"/>
          <w:szCs w:val="72"/>
        </w:rPr>
        <w:t>Patriot Table</w:t>
      </w:r>
    </w:p>
    <w:p w:rsidR="0034313B" w:rsidRDefault="00573AA7" w:rsidP="0034313B">
      <w:pPr>
        <w:spacing w:after="0" w:line="240" w:lineRule="auto"/>
        <w:jc w:val="center"/>
        <w:rPr>
          <w:rFonts w:ascii="Monotype Corsiva" w:eastAsia="Times New Roman" w:hAnsi="Monotype Corsiva" w:cs="Times New Roman"/>
          <w:b/>
          <w:bCs/>
          <w:sz w:val="72"/>
          <w:szCs w:val="72"/>
        </w:rPr>
      </w:pPr>
      <w:r>
        <w:rPr>
          <w:rFonts w:ascii="Monotype Corsiva" w:eastAsia="Times New Roman" w:hAnsi="Monotype Corsiva" w:cs="Times New Roman"/>
          <w:b/>
          <w:bCs/>
          <w:sz w:val="72"/>
          <w:szCs w:val="72"/>
        </w:rPr>
        <w:t>$850</w:t>
      </w:r>
      <w:bookmarkStart w:id="0" w:name="_GoBack"/>
      <w:bookmarkEnd w:id="0"/>
    </w:p>
    <w:p w:rsidR="0034313B" w:rsidRDefault="0034313B" w:rsidP="0034313B">
      <w:pPr>
        <w:spacing w:after="0" w:line="240" w:lineRule="auto"/>
        <w:jc w:val="center"/>
        <w:rPr>
          <w:rFonts w:ascii="Constantia" w:eastAsia="Times New Roman" w:hAnsi="Constantia" w:cs="Times New Roman"/>
          <w:b/>
          <w:bCs/>
          <w:sz w:val="28"/>
          <w:szCs w:val="28"/>
        </w:rPr>
      </w:pPr>
      <w:r>
        <w:rPr>
          <w:rFonts w:ascii="Constantia" w:eastAsia="Times New Roman" w:hAnsi="Constantia" w:cs="Times New Roman"/>
          <w:b/>
          <w:bCs/>
          <w:sz w:val="28"/>
          <w:szCs w:val="28"/>
        </w:rPr>
        <w:t>Includes:</w:t>
      </w:r>
    </w:p>
    <w:p w:rsidR="0034313B" w:rsidRDefault="0034313B" w:rsidP="0034313B">
      <w:pPr>
        <w:spacing w:after="0" w:line="240" w:lineRule="auto"/>
        <w:jc w:val="center"/>
        <w:rPr>
          <w:rFonts w:ascii="Constantia" w:eastAsia="Times New Roman" w:hAnsi="Constantia" w:cs="Times New Roman"/>
          <w:b/>
          <w:bCs/>
          <w:sz w:val="28"/>
          <w:szCs w:val="28"/>
        </w:rPr>
      </w:pPr>
      <w:r>
        <w:rPr>
          <w:rFonts w:ascii="Constantia" w:eastAsia="Times New Roman" w:hAnsi="Constantia" w:cs="Times New Roman"/>
          <w:b/>
          <w:bCs/>
          <w:sz w:val="28"/>
          <w:szCs w:val="28"/>
        </w:rPr>
        <w:t>Eight Banquet Tickets</w:t>
      </w:r>
    </w:p>
    <w:p w:rsidR="0034313B" w:rsidRDefault="0034313B" w:rsidP="0034313B">
      <w:pPr>
        <w:spacing w:after="0" w:line="240" w:lineRule="auto"/>
        <w:jc w:val="center"/>
        <w:rPr>
          <w:rFonts w:ascii="Constantia" w:eastAsia="Times New Roman" w:hAnsi="Constantia" w:cs="Times New Roman"/>
          <w:b/>
          <w:bCs/>
          <w:sz w:val="28"/>
          <w:szCs w:val="28"/>
        </w:rPr>
      </w:pPr>
      <w:r>
        <w:rPr>
          <w:rFonts w:ascii="Constantia" w:eastAsia="Times New Roman" w:hAnsi="Constantia" w:cs="Times New Roman"/>
          <w:b/>
          <w:bCs/>
          <w:sz w:val="28"/>
          <w:szCs w:val="28"/>
        </w:rPr>
        <w:t xml:space="preserve">One Firearm </w:t>
      </w:r>
    </w:p>
    <w:p w:rsidR="0034313B" w:rsidRDefault="0034313B" w:rsidP="0034313B">
      <w:pPr>
        <w:spacing w:after="0" w:line="240" w:lineRule="auto"/>
        <w:jc w:val="center"/>
        <w:rPr>
          <w:rFonts w:ascii="Constantia" w:eastAsia="Times New Roman" w:hAnsi="Constantia" w:cs="Times New Roman"/>
          <w:bCs/>
          <w:sz w:val="32"/>
          <w:szCs w:val="32"/>
        </w:rPr>
      </w:pPr>
      <w:r>
        <w:rPr>
          <w:rFonts w:ascii="Constantia" w:eastAsia="Times New Roman" w:hAnsi="Constantia" w:cs="Times New Roman"/>
          <w:bCs/>
          <w:sz w:val="32"/>
          <w:szCs w:val="32"/>
        </w:rPr>
        <w:t>From the Following Choices:</w:t>
      </w:r>
    </w:p>
    <w:p w:rsidR="0034313B" w:rsidRDefault="0034313B" w:rsidP="0034313B">
      <w:pPr>
        <w:spacing w:after="0" w:line="240" w:lineRule="auto"/>
        <w:jc w:val="center"/>
        <w:rPr>
          <w:rFonts w:ascii="Constantia" w:eastAsia="Times New Roman" w:hAnsi="Constantia" w:cs="Times New Roman"/>
          <w:bCs/>
          <w:sz w:val="24"/>
          <w:szCs w:val="24"/>
          <w:u w:val="single"/>
        </w:rPr>
      </w:pPr>
      <w:r>
        <w:rPr>
          <w:rFonts w:ascii="Constantia" w:eastAsia="Times New Roman" w:hAnsi="Constantia" w:cs="Times New Roman"/>
          <w:bCs/>
          <w:sz w:val="24"/>
          <w:szCs w:val="24"/>
          <w:u w:val="single"/>
        </w:rPr>
        <w:t>Subject to Availability</w:t>
      </w:r>
    </w:p>
    <w:p w:rsidR="0034313B" w:rsidRPr="00A77E80" w:rsidRDefault="0034313B" w:rsidP="0034313B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18"/>
          <w:szCs w:val="18"/>
        </w:rPr>
      </w:pPr>
    </w:p>
    <w:p w:rsidR="0063152D" w:rsidRDefault="0063152D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Benelli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Nova Tactical 12ga.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Century Arms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Canik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TP-9 9mm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Henry Lever Action 22LR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Henry Lever Steel .22 WMR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Henry Single Shot .243</w:t>
      </w:r>
      <w:r w:rsidR="0063152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="0063152D">
        <w:rPr>
          <w:rFonts w:ascii="Times New Roman" w:eastAsia="Times New Roman" w:hAnsi="Times New Roman" w:cs="Times New Roman"/>
          <w:i/>
          <w:iCs/>
          <w:sz w:val="24"/>
          <w:szCs w:val="24"/>
        </w:rPr>
        <w:t>Or</w:t>
      </w:r>
      <w:proofErr w:type="gramEnd"/>
      <w:r w:rsidR="0063152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30-30</w:t>
      </w:r>
    </w:p>
    <w:p w:rsidR="00A82C1F" w:rsidRDefault="00A82C1F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Kel_Tec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CP-33 .22LR</w:t>
      </w:r>
    </w:p>
    <w:p w:rsidR="00A82C1F" w:rsidRDefault="00A82C1F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Kel_Tec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KS-7 12ga. 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Kel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-Tec PF-9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Kel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-Tec PMR-30 22 Mag.</w:t>
      </w:r>
    </w:p>
    <w:p w:rsidR="0063152D" w:rsidRDefault="0063152D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Mossberg 500 Camo 12ga. 2 BBL. Set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uger American 223, .270 OR 6.5 Creedmoor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emington 870 Express Super Mag. 12ga.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emington 783 30-06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uger Precision .22LR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uger 10-22 Takedown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uger Security 9 9mm</w:t>
      </w:r>
    </w:p>
    <w:p w:rsidR="00A82C1F" w:rsidRDefault="00A82C1F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uger Wrangler .22LR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avage Axis 243Y</w:t>
      </w:r>
    </w:p>
    <w:p w:rsidR="0063152D" w:rsidRDefault="0063152D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avage Axis .223 Rem.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mith &amp; Wesson Bodyguard 380 w/laser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Smith &amp; Wesson 442 38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pl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. +P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Smith &amp; Wesson 642 38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pl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. +P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mith &amp; Wess</w:t>
      </w:r>
      <w:r w:rsidR="0063152D">
        <w:rPr>
          <w:rFonts w:ascii="Times New Roman" w:eastAsia="Times New Roman" w:hAnsi="Times New Roman" w:cs="Times New Roman"/>
          <w:i/>
          <w:iCs/>
          <w:sz w:val="24"/>
          <w:szCs w:val="24"/>
        </w:rPr>
        <w:t>on Shield .40 S&amp;W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toeger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Uplander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xS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12ga. 30”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Taurus 605 357 Mag.</w:t>
      </w:r>
    </w:p>
    <w:p w:rsidR="00A82C1F" w:rsidRDefault="00A82C1F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Taurus G2S 9mm Tan</w:t>
      </w:r>
    </w:p>
    <w:p w:rsidR="0063152D" w:rsidRDefault="0063152D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Taurus Judge .45/410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Winchester Super X Defender 12ga. Pump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Cordova 88 or 128 Quart Cooler</w:t>
      </w:r>
    </w:p>
    <w:p w:rsidR="0034313B" w:rsidRPr="00A82C1F" w:rsidRDefault="0034313B" w:rsidP="00A82C1F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(Gray, Sand, Orange, Aqua or White)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</w:rPr>
        <w:t>Please Mark First &amp; Second Choice</w:t>
      </w:r>
    </w:p>
    <w:p w:rsidR="00E5340E" w:rsidRPr="0063152D" w:rsidRDefault="0063152D" w:rsidP="0063152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</w:rPr>
        <w:t>Updated 12/16/19</w:t>
      </w:r>
    </w:p>
    <w:sectPr w:rsidR="00E5340E" w:rsidRPr="0063152D" w:rsidSect="00D62489">
      <w:headerReference w:type="even" r:id="rId6"/>
      <w:headerReference w:type="default" r:id="rId7"/>
      <w:headerReference w:type="first" r:id="rId8"/>
      <w:pgSz w:w="12240" w:h="15840"/>
      <w:pgMar w:top="2016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E73B6" w:rsidRDefault="009E73B6" w:rsidP="00600221">
      <w:pPr>
        <w:spacing w:after="0" w:line="240" w:lineRule="auto"/>
      </w:pPr>
      <w:r>
        <w:separator/>
      </w:r>
    </w:p>
  </w:endnote>
  <w:endnote w:type="continuationSeparator" w:id="0">
    <w:p w:rsidR="009E73B6" w:rsidRDefault="009E73B6" w:rsidP="006002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E73B6" w:rsidRDefault="009E73B6" w:rsidP="00600221">
      <w:pPr>
        <w:spacing w:after="0" w:line="240" w:lineRule="auto"/>
      </w:pPr>
      <w:r>
        <w:separator/>
      </w:r>
    </w:p>
  </w:footnote>
  <w:footnote w:type="continuationSeparator" w:id="0">
    <w:p w:rsidR="009E73B6" w:rsidRDefault="009E73B6" w:rsidP="006002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9E73B6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8" o:spid="_x0000_s2062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9E73B6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9" o:spid="_x0000_s2063" type="#_x0000_t75" style="position:absolute;margin-left:0;margin-top:0;width:612pt;height:11in;z-index:-251656192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9E73B6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7" o:spid="_x0000_s2061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LQ0NDI2NzezNDFQ0lEKTi0uzszPAykwrAUADbj8bCwAAAA="/>
  </w:docVars>
  <w:rsids>
    <w:rsidRoot w:val="00600221"/>
    <w:rsid w:val="00046956"/>
    <w:rsid w:val="00092AB1"/>
    <w:rsid w:val="000D6345"/>
    <w:rsid w:val="00275346"/>
    <w:rsid w:val="002B1EE4"/>
    <w:rsid w:val="002C0E87"/>
    <w:rsid w:val="002D63DD"/>
    <w:rsid w:val="00324866"/>
    <w:rsid w:val="0034313B"/>
    <w:rsid w:val="00343FE3"/>
    <w:rsid w:val="00510789"/>
    <w:rsid w:val="00573AA7"/>
    <w:rsid w:val="00600221"/>
    <w:rsid w:val="0063152D"/>
    <w:rsid w:val="00654449"/>
    <w:rsid w:val="006A4863"/>
    <w:rsid w:val="007C4979"/>
    <w:rsid w:val="00974B7C"/>
    <w:rsid w:val="009A181A"/>
    <w:rsid w:val="009E73B6"/>
    <w:rsid w:val="00A77E80"/>
    <w:rsid w:val="00A82C1F"/>
    <w:rsid w:val="00BD6761"/>
    <w:rsid w:val="00D62489"/>
    <w:rsid w:val="00DE63C8"/>
    <w:rsid w:val="00E44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,"/>
  <w15:chartTrackingRefBased/>
  <w15:docId w15:val="{FB0E1DCF-B02D-4D7C-8FD8-9245EAA5A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313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0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221"/>
  </w:style>
  <w:style w:type="paragraph" w:styleId="Footer">
    <w:name w:val="footer"/>
    <w:basedOn w:val="Normal"/>
    <w:link w:val="FooterChar"/>
    <w:uiPriority w:val="99"/>
    <w:unhideWhenUsed/>
    <w:rsid w:val="00600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221"/>
  </w:style>
  <w:style w:type="paragraph" w:styleId="BalloonText">
    <w:name w:val="Balloon Text"/>
    <w:basedOn w:val="Normal"/>
    <w:link w:val="BalloonTextChar"/>
    <w:uiPriority w:val="99"/>
    <w:semiHidden/>
    <w:unhideWhenUsed/>
    <w:rsid w:val="00BD67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76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72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deau, Christina</dc:creator>
  <cp:keywords/>
  <dc:description/>
  <cp:lastModifiedBy>Windows User</cp:lastModifiedBy>
  <cp:revision>2</cp:revision>
  <cp:lastPrinted>2020-01-13T15:37:00Z</cp:lastPrinted>
  <dcterms:created xsi:type="dcterms:W3CDTF">2020-01-27T16:02:00Z</dcterms:created>
  <dcterms:modified xsi:type="dcterms:W3CDTF">2020-01-27T16:02:00Z</dcterms:modified>
</cp:coreProperties>
</file>